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980" w:type="dxa"/>
        <w:tblInd w:w="-7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980"/>
      </w:tblGrid>
      <w:tr w:rsidR="00C84B94" w:rsidRPr="00B301C8" w14:paraId="07BF08AA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738A70D8" w14:textId="13F26D4C" w:rsidR="005235CF" w:rsidRDefault="00C84B94" w:rsidP="005235CF">
            <w:pPr>
              <w:pStyle w:val="Subtitle"/>
              <w:outlineLvl w:val="0"/>
              <w:rPr>
                <w:rStyle w:val="Hyperlink"/>
                <w:rFonts w:eastAsiaTheme="minorHAnsi"/>
                <w:b/>
                <w:i/>
                <w:spacing w:val="0"/>
                <w:sz w:val="18"/>
                <w:szCs w:val="16"/>
              </w:rPr>
            </w:pPr>
            <w:r w:rsidRPr="0065609F">
              <w:rPr>
                <w:rFonts w:eastAsiaTheme="minorHAnsi"/>
                <w:color w:val="auto"/>
                <w:spacing w:val="0"/>
                <w:sz w:val="18"/>
                <w:szCs w:val="16"/>
              </w:rPr>
              <w:t>Th</w:t>
            </w:r>
            <w:r>
              <w:rPr>
                <w:rFonts w:eastAsiaTheme="minorHAnsi"/>
                <w:color w:val="auto"/>
                <w:spacing w:val="0"/>
                <w:sz w:val="18"/>
                <w:szCs w:val="16"/>
              </w:rPr>
              <w:t xml:space="preserve">e </w:t>
            </w:r>
            <w:r>
              <w:rPr>
                <w:rFonts w:eastAsiaTheme="minorHAnsi"/>
                <w:i/>
                <w:color w:val="auto"/>
                <w:spacing w:val="0"/>
                <w:sz w:val="18"/>
                <w:szCs w:val="16"/>
                <w:u w:val="single"/>
              </w:rPr>
              <w:t>SJSU</w:t>
            </w:r>
            <w:r w:rsidRPr="00F531E4">
              <w:rPr>
                <w:rFonts w:eastAsiaTheme="minorHAnsi"/>
                <w:i/>
                <w:color w:val="auto"/>
                <w:spacing w:val="0"/>
                <w:sz w:val="18"/>
                <w:szCs w:val="16"/>
                <w:u w:val="single"/>
              </w:rPr>
              <w:t xml:space="preserve"> Special Request</w:t>
            </w:r>
            <w:r>
              <w:rPr>
                <w:rFonts w:eastAsiaTheme="minorHAnsi"/>
                <w:i/>
                <w:color w:val="auto"/>
                <w:spacing w:val="0"/>
                <w:sz w:val="18"/>
                <w:szCs w:val="16"/>
                <w:u w:val="single"/>
              </w:rPr>
              <w:t xml:space="preserve"> in Partnership with IBM </w:t>
            </w:r>
            <w:r w:rsidRPr="0065609F">
              <w:rPr>
                <w:rFonts w:eastAsiaTheme="minorHAnsi"/>
                <w:color w:val="auto"/>
                <w:spacing w:val="0"/>
                <w:sz w:val="18"/>
                <w:szCs w:val="16"/>
              </w:rPr>
              <w:t xml:space="preserve">form </w:t>
            </w:r>
            <w:r>
              <w:rPr>
                <w:rFonts w:eastAsiaTheme="minorHAnsi"/>
                <w:color w:val="auto"/>
                <w:spacing w:val="0"/>
                <w:sz w:val="18"/>
                <w:szCs w:val="16"/>
              </w:rPr>
              <w:t xml:space="preserve">is to be used for requesting resources such as Compute &amp; Storage/Software/Services/Other Resources not available through the SJSU-customized IBM Academic Initiative Portal. The document will facilitate review and evaluation by the SJSU IT, SJSU </w:t>
            </w:r>
            <w:r w:rsidR="00AD0B73">
              <w:rPr>
                <w:rFonts w:eastAsiaTheme="minorHAnsi"/>
                <w:color w:val="auto"/>
                <w:spacing w:val="0"/>
                <w:sz w:val="18"/>
                <w:szCs w:val="16"/>
              </w:rPr>
              <w:t>Office of Research</w:t>
            </w:r>
            <w:r>
              <w:rPr>
                <w:rFonts w:eastAsiaTheme="minorHAnsi"/>
                <w:color w:val="auto"/>
                <w:spacing w:val="0"/>
                <w:sz w:val="18"/>
                <w:szCs w:val="16"/>
              </w:rPr>
              <w:t xml:space="preserve">, and </w:t>
            </w:r>
            <w:r w:rsidRPr="00396630">
              <w:rPr>
                <w:rFonts w:eastAsiaTheme="minorHAnsi"/>
                <w:color w:val="auto"/>
                <w:spacing w:val="0"/>
                <w:sz w:val="18"/>
                <w:szCs w:val="16"/>
              </w:rPr>
              <w:t>IBM Global University Programs</w:t>
            </w:r>
            <w:r>
              <w:rPr>
                <w:rFonts w:eastAsiaTheme="minorHAnsi"/>
                <w:color w:val="auto"/>
                <w:spacing w:val="0"/>
                <w:sz w:val="18"/>
                <w:szCs w:val="16"/>
              </w:rPr>
              <w:t xml:space="preserve"> under the guidelines of SJSU and IBM Memorandum of Understanding. Please </w:t>
            </w:r>
            <w:r>
              <w:rPr>
                <w:rFonts w:eastAsiaTheme="minorHAnsi"/>
                <w:color w:val="auto"/>
                <w:spacing w:val="0"/>
                <w:sz w:val="18"/>
                <w:szCs w:val="16"/>
                <w:u w:val="single"/>
              </w:rPr>
              <w:t>email</w:t>
            </w:r>
            <w:r w:rsidRPr="00697056">
              <w:rPr>
                <w:rFonts w:eastAsiaTheme="minorHAnsi"/>
                <w:color w:val="auto"/>
                <w:spacing w:val="0"/>
                <w:sz w:val="18"/>
                <w:szCs w:val="16"/>
                <w:u w:val="single"/>
              </w:rPr>
              <w:t xml:space="preserve"> </w:t>
            </w:r>
            <w:r>
              <w:rPr>
                <w:rFonts w:eastAsiaTheme="minorHAnsi"/>
                <w:color w:val="auto"/>
                <w:spacing w:val="0"/>
                <w:sz w:val="18"/>
                <w:szCs w:val="16"/>
                <w:u w:val="single"/>
              </w:rPr>
              <w:t xml:space="preserve">the completed form </w:t>
            </w:r>
            <w:r w:rsidRPr="00697056">
              <w:rPr>
                <w:rFonts w:eastAsiaTheme="minorHAnsi"/>
                <w:color w:val="auto"/>
                <w:spacing w:val="0"/>
                <w:sz w:val="18"/>
                <w:szCs w:val="16"/>
                <w:u w:val="single"/>
              </w:rPr>
              <w:t>as an attach</w:t>
            </w:r>
            <w:r w:rsidRPr="004950A8">
              <w:rPr>
                <w:rFonts w:eastAsiaTheme="minorHAnsi"/>
                <w:color w:val="auto"/>
                <w:spacing w:val="0"/>
                <w:sz w:val="18"/>
                <w:szCs w:val="18"/>
                <w:u w:val="single"/>
              </w:rPr>
              <w:t>ment to</w:t>
            </w:r>
            <w:r w:rsidRPr="004950A8">
              <w:rPr>
                <w:rFonts w:eastAsiaTheme="minorHAnsi"/>
                <w:color w:val="auto"/>
                <w:spacing w:val="0"/>
                <w:sz w:val="18"/>
                <w:szCs w:val="18"/>
              </w:rPr>
              <w:t xml:space="preserve"> </w:t>
            </w:r>
            <w:hyperlink r:id="rId8" w:history="1">
              <w:r w:rsidR="00BE566F" w:rsidRPr="004950A8">
                <w:rPr>
                  <w:rStyle w:val="Hyperlink"/>
                  <w:rFonts w:cstheme="minorHAnsi"/>
                  <w:sz w:val="18"/>
                  <w:szCs w:val="18"/>
                </w:rPr>
                <w:t>officeofres</w:t>
              </w:r>
              <w:r w:rsidR="00BE566F" w:rsidRPr="004950A8">
                <w:rPr>
                  <w:rStyle w:val="Hyperlink"/>
                  <w:rFonts w:eastAsiaTheme="minorHAnsi" w:cstheme="minorHAnsi"/>
                  <w:spacing w:val="0"/>
                  <w:sz w:val="18"/>
                  <w:szCs w:val="18"/>
                </w:rPr>
                <w:t>earch@sjsu.edu</w:t>
              </w:r>
            </w:hyperlink>
            <w:r w:rsidR="00BE566F">
              <w:rPr>
                <w:rFonts w:eastAsiaTheme="minorHAnsi" w:cstheme="minorHAnsi"/>
                <w:spacing w:val="0"/>
                <w:sz w:val="18"/>
                <w:szCs w:val="18"/>
              </w:rPr>
              <w:t xml:space="preserve">. </w:t>
            </w:r>
            <w:r w:rsidR="005235CF">
              <w:rPr>
                <w:rStyle w:val="Hyperlink"/>
                <w:rFonts w:eastAsiaTheme="minorHAnsi"/>
                <w:b/>
                <w:i/>
                <w:spacing w:val="0"/>
                <w:sz w:val="18"/>
                <w:szCs w:val="16"/>
              </w:rPr>
              <w:t xml:space="preserve"> </w:t>
            </w:r>
          </w:p>
          <w:p w14:paraId="196661B4" w14:textId="3DC5CBC2" w:rsidR="005235CF" w:rsidRPr="005235CF" w:rsidRDefault="00B14E95" w:rsidP="005235CF">
            <w:pPr>
              <w:pStyle w:val="Subtitle"/>
              <w:outlineLvl w:val="0"/>
              <w:rPr>
                <w:rFonts w:eastAsiaTheme="minorHAnsi" w:cstheme="minorHAnsi"/>
                <w:color w:val="0563C1" w:themeColor="hyperlink"/>
                <w:spacing w:val="0"/>
                <w:sz w:val="18"/>
                <w:szCs w:val="18"/>
              </w:rPr>
            </w:pPr>
            <w:r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 xml:space="preserve">CSU </w:t>
            </w:r>
            <w:r w:rsidR="005235CF" w:rsidRPr="005235CF"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>Researcher</w:t>
            </w:r>
            <w:r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>s</w:t>
            </w:r>
            <w:r w:rsidR="005235CF" w:rsidRPr="005235CF"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 xml:space="preserve"> shall acknowledge San </w:t>
            </w:r>
            <w:r w:rsidR="005235CF"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>J</w:t>
            </w:r>
            <w:r w:rsidR="005235CF" w:rsidRPr="005235CF"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>os</w:t>
            </w:r>
            <w:r w:rsidR="005235CF" w:rsidRPr="005235CF">
              <w:rPr>
                <w:rFonts w:cstheme="minorHAnsi"/>
                <w:color w:val="auto"/>
                <w:sz w:val="18"/>
                <w:szCs w:val="18"/>
                <w:shd w:val="clear" w:color="auto" w:fill="FFFFFF"/>
              </w:rPr>
              <w:t>é</w:t>
            </w:r>
            <w:r w:rsidR="005235CF">
              <w:rPr>
                <w:rFonts w:eastAsiaTheme="minorHAnsi" w:cstheme="minorHAnsi"/>
                <w:color w:val="auto"/>
                <w:spacing w:val="0"/>
                <w:sz w:val="18"/>
                <w:szCs w:val="18"/>
              </w:rPr>
              <w:t xml:space="preserve"> State University in all publications and presentations about this work for facilitating access to technology used in carrying out the research work. </w:t>
            </w:r>
          </w:p>
        </w:tc>
      </w:tr>
      <w:tr w:rsidR="00C84B94" w:rsidRPr="000554F4" w14:paraId="3B11133E" w14:textId="77777777" w:rsidTr="009A43E4">
        <w:tc>
          <w:tcPr>
            <w:tcW w:w="10980" w:type="dxa"/>
            <w:shd w:val="clear" w:color="auto" w:fill="0070C0"/>
          </w:tcPr>
          <w:p w14:paraId="46BC262B" w14:textId="77777777" w:rsidR="00C84B94" w:rsidRPr="000554F4" w:rsidRDefault="00C84B94" w:rsidP="00C84B94">
            <w:pPr>
              <w:pStyle w:val="ListParagraph"/>
              <w:numPr>
                <w:ilvl w:val="0"/>
                <w:numId w:val="1"/>
              </w:numPr>
              <w:spacing w:after="120"/>
              <w:rPr>
                <w:b/>
                <w:color w:val="FFFFFF" w:themeColor="background1"/>
              </w:rPr>
            </w:pPr>
            <w:r w:rsidRPr="000554F4">
              <w:rPr>
                <w:b/>
                <w:color w:val="FFFFFF" w:themeColor="background1"/>
              </w:rPr>
              <w:t>Project Overview</w:t>
            </w:r>
          </w:p>
        </w:tc>
      </w:tr>
      <w:tr w:rsidR="00C84B94" w:rsidRPr="00B301C8" w14:paraId="4BEAEA13" w14:textId="77777777" w:rsidTr="009A43E4">
        <w:tc>
          <w:tcPr>
            <w:tcW w:w="10980" w:type="dxa"/>
          </w:tcPr>
          <w:p w14:paraId="191C0047" w14:textId="77777777" w:rsidR="00C84B94" w:rsidRDefault="00C84B94" w:rsidP="009A43E4">
            <w:pPr>
              <w:spacing w:after="120"/>
              <w:rPr>
                <w:sz w:val="18"/>
                <w:szCs w:val="16"/>
              </w:rPr>
            </w:pPr>
            <w:r w:rsidRPr="00B301C8">
              <w:rPr>
                <w:b/>
                <w:sz w:val="18"/>
                <w:szCs w:val="16"/>
              </w:rPr>
              <w:t>Project Title:</w:t>
            </w:r>
            <w:r w:rsidRPr="00B301C8">
              <w:rPr>
                <w:sz w:val="18"/>
                <w:szCs w:val="16"/>
              </w:rPr>
              <w:t xml:space="preserve">  </w:t>
            </w:r>
          </w:p>
          <w:p w14:paraId="62435398" w14:textId="77777777" w:rsidR="00C84B94" w:rsidRPr="00B301C8" w:rsidRDefault="00C84B94" w:rsidP="009A43E4">
            <w:pPr>
              <w:spacing w:after="120"/>
              <w:rPr>
                <w:sz w:val="18"/>
                <w:szCs w:val="16"/>
              </w:rPr>
            </w:pPr>
            <w:r w:rsidRPr="00D62B6A">
              <w:rPr>
                <w:i/>
                <w:sz w:val="18"/>
              </w:rPr>
              <w:t>_</w:t>
            </w:r>
            <w:r>
              <w:rPr>
                <w:i/>
                <w:sz w:val="18"/>
              </w:rPr>
              <w:t>Enter the project title</w:t>
            </w:r>
            <w:r w:rsidRPr="00D62B6A">
              <w:rPr>
                <w:i/>
                <w:sz w:val="18"/>
              </w:rPr>
              <w:t>_</w:t>
            </w:r>
          </w:p>
        </w:tc>
      </w:tr>
      <w:tr w:rsidR="00C84B94" w:rsidRPr="00CC697C" w14:paraId="2FC217F3" w14:textId="77777777" w:rsidTr="009A43E4">
        <w:tc>
          <w:tcPr>
            <w:tcW w:w="10980" w:type="dxa"/>
          </w:tcPr>
          <w:p w14:paraId="0E22BE69" w14:textId="77777777" w:rsidR="00C84B94" w:rsidRDefault="00C84B94" w:rsidP="009A43E4">
            <w:pPr>
              <w:spacing w:after="120"/>
              <w:rPr>
                <w:sz w:val="18"/>
                <w:szCs w:val="16"/>
              </w:rPr>
            </w:pPr>
            <w:r>
              <w:rPr>
                <w:b/>
                <w:sz w:val="18"/>
                <w:szCs w:val="16"/>
              </w:rPr>
              <w:t>Project Description:</w:t>
            </w:r>
            <w:bookmarkStart w:id="0" w:name="_GoBack"/>
            <w:bookmarkEnd w:id="0"/>
          </w:p>
          <w:p w14:paraId="65EF7E03" w14:textId="77777777" w:rsidR="00C84B94" w:rsidRPr="00CC697C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D62B6A">
              <w:rPr>
                <w:i/>
                <w:sz w:val="18"/>
              </w:rPr>
              <w:t>_</w:t>
            </w:r>
            <w:r>
              <w:rPr>
                <w:i/>
                <w:sz w:val="18"/>
              </w:rPr>
              <w:t>Enter description of the project</w:t>
            </w:r>
            <w:r w:rsidRPr="00D62B6A">
              <w:rPr>
                <w:i/>
                <w:sz w:val="18"/>
              </w:rPr>
              <w:t>_</w:t>
            </w:r>
          </w:p>
        </w:tc>
      </w:tr>
      <w:tr w:rsidR="00C84B94" w14:paraId="02E487D7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441D9D78" w14:textId="77777777" w:rsidR="00C84B94" w:rsidRDefault="00C84B94" w:rsidP="009A43E4">
            <w:pPr>
              <w:spacing w:after="120"/>
              <w:rPr>
                <w:b/>
                <w:sz w:val="18"/>
                <w:szCs w:val="16"/>
              </w:rPr>
            </w:pPr>
            <w:r>
              <w:rPr>
                <w:b/>
                <w:sz w:val="18"/>
                <w:szCs w:val="16"/>
              </w:rPr>
              <w:t>Anticipated Completion Date:</w:t>
            </w:r>
          </w:p>
          <w:p w14:paraId="3F2ED66A" w14:textId="77777777" w:rsidR="00C84B94" w:rsidRDefault="00C84B94" w:rsidP="009A43E4">
            <w:pPr>
              <w:spacing w:after="120"/>
              <w:rPr>
                <w:b/>
                <w:sz w:val="18"/>
                <w:szCs w:val="16"/>
              </w:rPr>
            </w:pPr>
            <w:r w:rsidRPr="00D62B6A">
              <w:rPr>
                <w:i/>
                <w:sz w:val="18"/>
              </w:rPr>
              <w:t>_</w:t>
            </w:r>
            <w:r>
              <w:rPr>
                <w:i/>
                <w:sz w:val="18"/>
              </w:rPr>
              <w:t>Enter date in &lt;mm/dd/yyyy&gt; format_</w:t>
            </w:r>
          </w:p>
        </w:tc>
      </w:tr>
      <w:tr w:rsidR="00C84B94" w:rsidRPr="000554F4" w14:paraId="5875C613" w14:textId="77777777" w:rsidTr="009A43E4">
        <w:tc>
          <w:tcPr>
            <w:tcW w:w="10980" w:type="dxa"/>
            <w:shd w:val="clear" w:color="auto" w:fill="0070C0"/>
          </w:tcPr>
          <w:p w14:paraId="143BE2BA" w14:textId="77777777" w:rsidR="00C84B94" w:rsidRPr="000554F4" w:rsidRDefault="00C84B94" w:rsidP="00C84B94">
            <w:pPr>
              <w:pStyle w:val="ListParagraph"/>
              <w:numPr>
                <w:ilvl w:val="0"/>
                <w:numId w:val="1"/>
              </w:numPr>
              <w:spacing w:after="120"/>
              <w:rPr>
                <w:b/>
                <w:bCs/>
                <w:color w:val="FFFFFF" w:themeColor="background1"/>
              </w:rPr>
            </w:pPr>
            <w:r w:rsidRPr="000554F4">
              <w:rPr>
                <w:b/>
                <w:bCs/>
                <w:color w:val="FFFFFF" w:themeColor="background1"/>
              </w:rPr>
              <w:t xml:space="preserve">Project </w:t>
            </w:r>
            <w:r>
              <w:rPr>
                <w:b/>
                <w:bCs/>
                <w:color w:val="FFFFFF" w:themeColor="background1"/>
              </w:rPr>
              <w:t>Objectives</w:t>
            </w:r>
          </w:p>
        </w:tc>
      </w:tr>
      <w:tr w:rsidR="00C84B94" w:rsidRPr="00B301C8" w14:paraId="3C909CFE" w14:textId="77777777" w:rsidTr="009A43E4">
        <w:tc>
          <w:tcPr>
            <w:tcW w:w="10980" w:type="dxa"/>
          </w:tcPr>
          <w:p w14:paraId="393CA2D7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CC697C">
              <w:rPr>
                <w:b/>
                <w:bCs/>
                <w:sz w:val="18"/>
                <w:szCs w:val="18"/>
              </w:rPr>
              <w:t xml:space="preserve">Project </w:t>
            </w:r>
            <w:r>
              <w:rPr>
                <w:b/>
                <w:bCs/>
                <w:sz w:val="18"/>
                <w:szCs w:val="18"/>
              </w:rPr>
              <w:t>Goal(s) and Scope</w:t>
            </w:r>
            <w:r w:rsidRPr="00CC697C">
              <w:rPr>
                <w:b/>
                <w:bCs/>
                <w:sz w:val="18"/>
                <w:szCs w:val="18"/>
              </w:rPr>
              <w:t xml:space="preserve">:  </w:t>
            </w:r>
          </w:p>
          <w:p w14:paraId="663FE712" w14:textId="596273AB" w:rsidR="00C84B94" w:rsidRPr="00B301C8" w:rsidRDefault="00C84B94" w:rsidP="00AD0B73">
            <w:pPr>
              <w:spacing w:after="120"/>
              <w:rPr>
                <w:i/>
                <w:sz w:val="18"/>
                <w:szCs w:val="16"/>
              </w:rPr>
            </w:pPr>
            <w:r w:rsidRPr="00CC697C">
              <w:rPr>
                <w:i/>
                <w:iCs/>
                <w:sz w:val="18"/>
                <w:szCs w:val="18"/>
              </w:rPr>
              <w:t xml:space="preserve">_Describe the primary </w:t>
            </w:r>
            <w:r>
              <w:rPr>
                <w:i/>
                <w:iCs/>
                <w:sz w:val="18"/>
                <w:szCs w:val="18"/>
              </w:rPr>
              <w:t>goal of this project.</w:t>
            </w:r>
            <w:r w:rsidRPr="00CC697C">
              <w:rPr>
                <w:i/>
                <w:iCs/>
                <w:sz w:val="18"/>
                <w:szCs w:val="18"/>
              </w:rPr>
              <w:t xml:space="preserve"> </w:t>
            </w:r>
            <w:r>
              <w:rPr>
                <w:i/>
                <w:iCs/>
                <w:sz w:val="18"/>
                <w:szCs w:val="18"/>
              </w:rPr>
              <w:t xml:space="preserve">What are </w:t>
            </w:r>
            <w:r w:rsidR="00AD0B73">
              <w:rPr>
                <w:i/>
                <w:iCs/>
                <w:sz w:val="18"/>
                <w:szCs w:val="18"/>
              </w:rPr>
              <w:t xml:space="preserve">you </w:t>
            </w:r>
            <w:r>
              <w:rPr>
                <w:i/>
                <w:iCs/>
                <w:sz w:val="18"/>
                <w:szCs w:val="18"/>
              </w:rPr>
              <w:t>trying to accomplish, by when, and for how much?</w:t>
            </w:r>
          </w:p>
        </w:tc>
      </w:tr>
      <w:tr w:rsidR="00C84B94" w:rsidRPr="00CC697C" w14:paraId="4ADB9E48" w14:textId="77777777" w:rsidTr="009A43E4">
        <w:tc>
          <w:tcPr>
            <w:tcW w:w="10980" w:type="dxa"/>
          </w:tcPr>
          <w:p w14:paraId="12E394FE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Expected Outcomes &amp; Key Metrics:</w:t>
            </w:r>
          </w:p>
          <w:p w14:paraId="3FD78A26" w14:textId="77777777" w:rsidR="00C84B94" w:rsidRPr="00CC697C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 xml:space="preserve">_Describe </w:t>
            </w:r>
            <w:r>
              <w:rPr>
                <w:i/>
                <w:iCs/>
                <w:sz w:val="18"/>
                <w:szCs w:val="18"/>
              </w:rPr>
              <w:t>project outcomes; Key Metrics; how you will measure success; will there be any patents generated?</w:t>
            </w:r>
          </w:p>
        </w:tc>
      </w:tr>
      <w:tr w:rsidR="00C84B94" w14:paraId="23034E42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66541F1F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erit of the Proposed Work:</w:t>
            </w:r>
          </w:p>
          <w:p w14:paraId="443AE8D7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 xml:space="preserve">_Describe </w:t>
            </w:r>
            <w:r>
              <w:rPr>
                <w:i/>
                <w:iCs/>
                <w:sz w:val="18"/>
                <w:szCs w:val="18"/>
              </w:rPr>
              <w:t xml:space="preserve">measurable benefits of the project; articulate why should IBM support this project </w:t>
            </w:r>
          </w:p>
        </w:tc>
      </w:tr>
      <w:tr w:rsidR="00C84B94" w:rsidRPr="000554F4" w14:paraId="6F834EF0" w14:textId="77777777" w:rsidTr="009A43E4">
        <w:tc>
          <w:tcPr>
            <w:tcW w:w="10980" w:type="dxa"/>
            <w:shd w:val="clear" w:color="auto" w:fill="0070C0"/>
          </w:tcPr>
          <w:p w14:paraId="50DDFEC3" w14:textId="77777777" w:rsidR="00C84B94" w:rsidRPr="000554F4" w:rsidRDefault="00C84B94" w:rsidP="00C84B94">
            <w:pPr>
              <w:pStyle w:val="ListParagraph"/>
              <w:numPr>
                <w:ilvl w:val="0"/>
                <w:numId w:val="1"/>
              </w:numPr>
              <w:spacing w:after="120"/>
              <w:rPr>
                <w:b/>
                <w:bCs/>
                <w:color w:val="FFFFFF" w:themeColor="background1"/>
              </w:rPr>
            </w:pPr>
            <w:r w:rsidRPr="000554F4">
              <w:rPr>
                <w:b/>
                <w:bCs/>
                <w:color w:val="FFFFFF" w:themeColor="background1"/>
              </w:rPr>
              <w:t>Technology / Services Requirements</w:t>
            </w:r>
          </w:p>
        </w:tc>
      </w:tr>
      <w:tr w:rsidR="00C84B94" w14:paraId="33AF2CA4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1B782DB3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Compute &amp; Storage Resources Required: </w:t>
            </w:r>
          </w:p>
          <w:p w14:paraId="409645E4" w14:textId="76774DD3" w:rsidR="00C84B94" w:rsidRDefault="00C84B94" w:rsidP="009A43E4">
            <w:pPr>
              <w:spacing w:after="120"/>
              <w:rPr>
                <w:i/>
                <w:i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>_</w:t>
            </w:r>
            <w:r>
              <w:rPr>
                <w:i/>
                <w:iCs/>
                <w:sz w:val="18"/>
                <w:szCs w:val="18"/>
              </w:rPr>
              <w:t>List Compute and Storage required; if none required, enter “N/A”</w:t>
            </w:r>
          </w:p>
          <w:p w14:paraId="6C7DDDB4" w14:textId="5D2F8C39" w:rsidR="008075A6" w:rsidRPr="008075A6" w:rsidRDefault="008075A6" w:rsidP="008075A6">
            <w:pPr>
              <w:spacing w:after="120"/>
              <w:rPr>
                <w:rFonts w:cstheme="minorHAnsi"/>
                <w:b/>
                <w:bCs/>
                <w:i/>
                <w:sz w:val="18"/>
                <w:szCs w:val="18"/>
              </w:rPr>
            </w:pPr>
            <w:r w:rsidRPr="008075A6">
              <w:rPr>
                <w:i/>
                <w:iCs/>
                <w:sz w:val="18"/>
                <w:szCs w:val="18"/>
              </w:rPr>
              <w:t>_</w:t>
            </w:r>
            <w:r w:rsidRPr="008075A6">
              <w:rPr>
                <w:rFonts w:cstheme="minorHAnsi"/>
                <w:i/>
                <w:color w:val="222222"/>
                <w:sz w:val="18"/>
                <w:szCs w:val="18"/>
                <w:shd w:val="clear" w:color="auto" w:fill="FFFFFF"/>
              </w:rPr>
              <w:t>Provide justification for IBM resources requested as compared to standard computing equipment. </w:t>
            </w:r>
          </w:p>
        </w:tc>
      </w:tr>
      <w:tr w:rsidR="00C84B94" w14:paraId="5E1D50F0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625058EE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oftware Required:</w:t>
            </w:r>
          </w:p>
          <w:p w14:paraId="3F709BFF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>_</w:t>
            </w:r>
            <w:r>
              <w:rPr>
                <w:i/>
                <w:iCs/>
                <w:sz w:val="18"/>
                <w:szCs w:val="18"/>
              </w:rPr>
              <w:t>List Software required; if none required, enter “N/A”</w:t>
            </w:r>
          </w:p>
        </w:tc>
      </w:tr>
      <w:tr w:rsidR="00C84B94" w14:paraId="0910A1A6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25B6F615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Services Required: </w:t>
            </w:r>
          </w:p>
          <w:p w14:paraId="770B56DF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>_</w:t>
            </w:r>
            <w:r>
              <w:rPr>
                <w:i/>
                <w:iCs/>
                <w:sz w:val="18"/>
                <w:szCs w:val="18"/>
              </w:rPr>
              <w:t>List Services required; if none required, enter “N/A”</w:t>
            </w:r>
          </w:p>
        </w:tc>
      </w:tr>
      <w:tr w:rsidR="00C84B94" w14:paraId="2379B0FA" w14:textId="77777777" w:rsidTr="009A43E4">
        <w:tc>
          <w:tcPr>
            <w:tcW w:w="10980" w:type="dxa"/>
            <w:tcBorders>
              <w:bottom w:val="single" w:sz="12" w:space="0" w:color="auto"/>
            </w:tcBorders>
          </w:tcPr>
          <w:p w14:paraId="5E1621DD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Other Requirements</w:t>
            </w:r>
            <w:r w:rsidR="00090759">
              <w:rPr>
                <w:b/>
                <w:bCs/>
                <w:sz w:val="18"/>
                <w:szCs w:val="18"/>
              </w:rPr>
              <w:t>:</w:t>
            </w:r>
          </w:p>
          <w:p w14:paraId="5A0AEE87" w14:textId="7A3479EE" w:rsidR="00C84B94" w:rsidRDefault="00C84B94" w:rsidP="009A43E4">
            <w:pPr>
              <w:spacing w:after="120"/>
              <w:rPr>
                <w:i/>
                <w:i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>_</w:t>
            </w:r>
            <w:r>
              <w:rPr>
                <w:i/>
                <w:iCs/>
                <w:sz w:val="18"/>
                <w:szCs w:val="18"/>
              </w:rPr>
              <w:t>List Other Requirements; if none required, enter “N/A”</w:t>
            </w:r>
          </w:p>
          <w:p w14:paraId="4A369120" w14:textId="77777777" w:rsidR="008075A6" w:rsidRDefault="008075A6" w:rsidP="009A43E4">
            <w:pPr>
              <w:spacing w:after="120"/>
              <w:rPr>
                <w:i/>
                <w:iCs/>
                <w:sz w:val="18"/>
                <w:szCs w:val="18"/>
              </w:rPr>
            </w:pPr>
          </w:p>
          <w:p w14:paraId="124F01A4" w14:textId="454204C5" w:rsidR="008075A6" w:rsidRDefault="008075A6" w:rsidP="009A43E4">
            <w:pPr>
              <w:spacing w:after="120"/>
              <w:rPr>
                <w:i/>
                <w:iCs/>
                <w:sz w:val="18"/>
                <w:szCs w:val="18"/>
              </w:rPr>
            </w:pPr>
            <w:r w:rsidRPr="00CC697C">
              <w:rPr>
                <w:i/>
                <w:iCs/>
                <w:sz w:val="18"/>
                <w:szCs w:val="18"/>
              </w:rPr>
              <w:t>_</w:t>
            </w:r>
            <w:r>
              <w:rPr>
                <w:i/>
                <w:iCs/>
                <w:sz w:val="18"/>
                <w:szCs w:val="18"/>
              </w:rPr>
              <w:t>Provide answers to the following questions:</w:t>
            </w:r>
          </w:p>
          <w:p w14:paraId="59478142" w14:textId="77777777" w:rsidR="008075A6" w:rsidRPr="008075A6" w:rsidRDefault="008075A6" w:rsidP="008075A6">
            <w:pPr>
              <w:shd w:val="clear" w:color="auto" w:fill="FFFFFF"/>
              <w:spacing w:after="100"/>
              <w:rPr>
                <w:rFonts w:eastAsia="Times New Roman" w:cstheme="minorHAnsi"/>
                <w:color w:val="222222"/>
                <w:sz w:val="18"/>
                <w:szCs w:val="18"/>
              </w:rPr>
            </w:pP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>1) Does the project have external funding?  If so, share funding source, duration, stipulations for technology and infrastructure.</w:t>
            </w:r>
          </w:p>
          <w:p w14:paraId="17B6CD7D" w14:textId="77777777" w:rsidR="008075A6" w:rsidRPr="008075A6" w:rsidRDefault="008075A6" w:rsidP="008075A6">
            <w:pPr>
              <w:shd w:val="clear" w:color="auto" w:fill="FFFFFF"/>
              <w:spacing w:after="100"/>
              <w:rPr>
                <w:rFonts w:eastAsia="Times New Roman" w:cstheme="minorHAnsi"/>
                <w:color w:val="222222"/>
                <w:sz w:val="18"/>
                <w:szCs w:val="18"/>
              </w:rPr>
            </w:pP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>2) Has the project sought external funding that is pending? If so, share funding source, duration, stipulations for technology and infrastructure.</w:t>
            </w:r>
          </w:p>
          <w:p w14:paraId="1DB833FF" w14:textId="3EAF8305" w:rsidR="008075A6" w:rsidRPr="008075A6" w:rsidRDefault="008075A6" w:rsidP="008075A6">
            <w:pPr>
              <w:shd w:val="clear" w:color="auto" w:fill="FFFFFF"/>
              <w:spacing w:after="100"/>
              <w:rPr>
                <w:rFonts w:eastAsia="Times New Roman" w:cstheme="minorHAnsi"/>
                <w:color w:val="222222"/>
                <w:sz w:val="18"/>
                <w:szCs w:val="18"/>
              </w:rPr>
            </w:pP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>3) Is the work being conducted in conjunction with or part of research efforts with any other entity?</w:t>
            </w:r>
          </w:p>
          <w:p w14:paraId="7DDFA44F" w14:textId="77777777" w:rsidR="008075A6" w:rsidRPr="008075A6" w:rsidRDefault="008075A6" w:rsidP="008075A6">
            <w:pPr>
              <w:shd w:val="clear" w:color="auto" w:fill="FFFFFF"/>
              <w:spacing w:after="100"/>
              <w:rPr>
                <w:rFonts w:eastAsia="Times New Roman" w:cstheme="minorHAnsi"/>
                <w:color w:val="222222"/>
                <w:sz w:val="18"/>
                <w:szCs w:val="18"/>
              </w:rPr>
            </w:pP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>4) Is there an operating system requirement? If so, what are the requirements?</w:t>
            </w:r>
          </w:p>
          <w:p w14:paraId="07C60E1F" w14:textId="0A284093" w:rsidR="008075A6" w:rsidRPr="008075A6" w:rsidRDefault="008075A6" w:rsidP="008075A6">
            <w:pPr>
              <w:shd w:val="clear" w:color="auto" w:fill="FFFFFF"/>
              <w:spacing w:after="100"/>
              <w:rPr>
                <w:rFonts w:eastAsia="Times New Roman" w:cstheme="minorHAnsi"/>
                <w:color w:val="222222"/>
                <w:sz w:val="18"/>
                <w:szCs w:val="18"/>
              </w:rPr>
            </w:pP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 xml:space="preserve">5) </w:t>
            </w:r>
            <w:r>
              <w:rPr>
                <w:rFonts w:eastAsia="Times New Roman" w:cstheme="minorHAnsi"/>
                <w:color w:val="222222"/>
                <w:sz w:val="18"/>
                <w:szCs w:val="18"/>
              </w:rPr>
              <w:t xml:space="preserve">What </w:t>
            </w: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>is the duration of the project? </w:t>
            </w:r>
          </w:p>
          <w:p w14:paraId="121DFCD8" w14:textId="73EA6001" w:rsidR="008075A6" w:rsidRDefault="008075A6" w:rsidP="008075A6">
            <w:pPr>
              <w:shd w:val="clear" w:color="auto" w:fill="FFFFFF"/>
              <w:spacing w:after="100"/>
              <w:rPr>
                <w:b/>
                <w:bCs/>
                <w:sz w:val="18"/>
                <w:szCs w:val="18"/>
              </w:rPr>
            </w:pPr>
            <w:r w:rsidRPr="008075A6">
              <w:rPr>
                <w:rFonts w:eastAsia="Times New Roman" w:cstheme="minorHAnsi"/>
                <w:color w:val="222222"/>
                <w:sz w:val="18"/>
                <w:szCs w:val="18"/>
              </w:rPr>
              <w:t>6) What is the timing of the peak cycles expected for the project?</w:t>
            </w:r>
          </w:p>
        </w:tc>
      </w:tr>
      <w:tr w:rsidR="00C84B94" w:rsidRPr="000554F4" w14:paraId="75584A1B" w14:textId="77777777" w:rsidTr="009A43E4">
        <w:tc>
          <w:tcPr>
            <w:tcW w:w="10980" w:type="dxa"/>
            <w:shd w:val="clear" w:color="auto" w:fill="0070C0"/>
          </w:tcPr>
          <w:p w14:paraId="0E873DBE" w14:textId="77777777" w:rsidR="00C84B94" w:rsidRPr="000554F4" w:rsidRDefault="00C84B94" w:rsidP="00C84B94">
            <w:pPr>
              <w:pStyle w:val="ListParagraph"/>
              <w:numPr>
                <w:ilvl w:val="0"/>
                <w:numId w:val="1"/>
              </w:numPr>
              <w:spacing w:after="120"/>
              <w:rPr>
                <w:b/>
                <w:bCs/>
                <w:color w:val="FFFFFF" w:themeColor="background1"/>
              </w:rPr>
            </w:pPr>
            <w:r w:rsidRPr="000554F4">
              <w:rPr>
                <w:b/>
                <w:bCs/>
                <w:color w:val="FFFFFF" w:themeColor="background1"/>
              </w:rPr>
              <w:lastRenderedPageBreak/>
              <w:t>Project Resources</w:t>
            </w:r>
          </w:p>
        </w:tc>
      </w:tr>
      <w:tr w:rsidR="00C84B94" w14:paraId="4B798D67" w14:textId="77777777" w:rsidTr="009A43E4">
        <w:trPr>
          <w:trHeight w:val="1914"/>
        </w:trPr>
        <w:tc>
          <w:tcPr>
            <w:tcW w:w="10980" w:type="dxa"/>
          </w:tcPr>
          <w:p w14:paraId="571FF4D4" w14:textId="77777777" w:rsidR="00C84B94" w:rsidRDefault="00C84B94" w:rsidP="009A43E4">
            <w:pPr>
              <w:spacing w:after="120"/>
              <w:rPr>
                <w:b/>
                <w:sz w:val="18"/>
                <w:szCs w:val="16"/>
              </w:rPr>
            </w:pPr>
            <w:r w:rsidRPr="00B301C8">
              <w:rPr>
                <w:b/>
                <w:sz w:val="18"/>
                <w:szCs w:val="16"/>
              </w:rPr>
              <w:t>Project Lead</w:t>
            </w:r>
            <w:r>
              <w:rPr>
                <w:b/>
                <w:sz w:val="18"/>
                <w:szCs w:val="16"/>
              </w:rPr>
              <w:t>(s)</w:t>
            </w:r>
            <w:r w:rsidRPr="00B301C8">
              <w:rPr>
                <w:b/>
                <w:sz w:val="18"/>
                <w:szCs w:val="16"/>
              </w:rPr>
              <w:t xml:space="preserve">: </w:t>
            </w:r>
          </w:p>
          <w:tbl>
            <w:tblPr>
              <w:tblStyle w:val="GridTable41"/>
              <w:tblW w:w="10754" w:type="dxa"/>
              <w:tblLook w:val="04A0" w:firstRow="1" w:lastRow="0" w:firstColumn="1" w:lastColumn="0" w:noHBand="0" w:noVBand="1"/>
            </w:tblPr>
            <w:tblGrid>
              <w:gridCol w:w="2766"/>
              <w:gridCol w:w="2622"/>
              <w:gridCol w:w="2752"/>
              <w:gridCol w:w="2614"/>
            </w:tblGrid>
            <w:tr w:rsidR="009A43E4" w:rsidRPr="00835DB6" w14:paraId="05CE10EC" w14:textId="4FA7EEF2" w:rsidTr="009A43E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66" w:type="dxa"/>
                  <w:shd w:val="clear" w:color="auto" w:fill="FFC000"/>
                </w:tcPr>
                <w:p w14:paraId="00004F26" w14:textId="77777777" w:rsidR="009A43E4" w:rsidRPr="000554F4" w:rsidRDefault="009A43E4" w:rsidP="009A43E4">
                  <w:pPr>
                    <w:spacing w:after="120"/>
                    <w:rPr>
                      <w:b w:val="0"/>
                      <w:iCs/>
                      <w:color w:val="auto"/>
                      <w:sz w:val="18"/>
                      <w:szCs w:val="18"/>
                    </w:rPr>
                  </w:pPr>
                  <w:r w:rsidRPr="000554F4">
                    <w:rPr>
                      <w:iCs/>
                      <w:color w:val="auto"/>
                      <w:sz w:val="18"/>
                      <w:szCs w:val="18"/>
                    </w:rPr>
                    <w:t>Name</w:t>
                  </w:r>
                </w:p>
              </w:tc>
              <w:tc>
                <w:tcPr>
                  <w:tcW w:w="2622" w:type="dxa"/>
                  <w:shd w:val="clear" w:color="auto" w:fill="FFC000"/>
                </w:tcPr>
                <w:p w14:paraId="26E90806" w14:textId="77777777" w:rsidR="009A43E4" w:rsidRPr="000554F4" w:rsidRDefault="009A43E4" w:rsidP="009A43E4">
                  <w:pPr>
                    <w:spacing w:after="1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iCs/>
                      <w:color w:val="auto"/>
                      <w:sz w:val="18"/>
                      <w:szCs w:val="18"/>
                    </w:rPr>
                  </w:pPr>
                  <w:r w:rsidRPr="000554F4">
                    <w:rPr>
                      <w:iCs/>
                      <w:color w:val="auto"/>
                      <w:sz w:val="18"/>
                      <w:szCs w:val="18"/>
                    </w:rPr>
                    <w:t>Title</w:t>
                  </w:r>
                </w:p>
              </w:tc>
              <w:tc>
                <w:tcPr>
                  <w:tcW w:w="2752" w:type="dxa"/>
                  <w:shd w:val="clear" w:color="auto" w:fill="FFC000"/>
                </w:tcPr>
                <w:p w14:paraId="54E58FE4" w14:textId="77777777" w:rsidR="009A43E4" w:rsidRPr="000554F4" w:rsidRDefault="009A43E4" w:rsidP="009A43E4">
                  <w:pPr>
                    <w:spacing w:after="1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0554F4">
                    <w:rPr>
                      <w:color w:val="auto"/>
                      <w:sz w:val="18"/>
                      <w:szCs w:val="18"/>
                    </w:rPr>
                    <w:t>Organization</w:t>
                  </w:r>
                </w:p>
              </w:tc>
              <w:tc>
                <w:tcPr>
                  <w:tcW w:w="2614" w:type="dxa"/>
                  <w:shd w:val="clear" w:color="auto" w:fill="FFC000"/>
                </w:tcPr>
                <w:p w14:paraId="7886AAFA" w14:textId="5ABAACA3" w:rsidR="009A43E4" w:rsidRPr="009A43E4" w:rsidRDefault="009A43E4" w:rsidP="009A43E4">
                  <w:pPr>
                    <w:spacing w:after="1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>
                    <w:rPr>
                      <w:color w:val="auto"/>
                      <w:sz w:val="18"/>
                      <w:szCs w:val="18"/>
                    </w:rPr>
                    <w:t>University</w:t>
                  </w:r>
                </w:p>
              </w:tc>
            </w:tr>
            <w:tr w:rsidR="009A43E4" w:rsidRPr="00835DB6" w14:paraId="48BCD1A8" w14:textId="615A3CB1" w:rsidTr="009A43E4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66" w:type="dxa"/>
                </w:tcPr>
                <w:p w14:paraId="4D6BE136" w14:textId="77777777" w:rsidR="009A43E4" w:rsidRPr="00835DB6" w:rsidRDefault="009A43E4" w:rsidP="009A43E4">
                  <w:pPr>
                    <w:spacing w:after="120"/>
                    <w:rPr>
                      <w:b w:val="0"/>
                      <w:i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2622" w:type="dxa"/>
                </w:tcPr>
                <w:p w14:paraId="3EABA64A" w14:textId="77777777" w:rsidR="009A43E4" w:rsidRPr="001E65B2" w:rsidRDefault="009A43E4" w:rsidP="009A43E4">
                  <w:pPr>
                    <w:spacing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i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2752" w:type="dxa"/>
                </w:tcPr>
                <w:p w14:paraId="5A173E45" w14:textId="77777777" w:rsidR="009A43E4" w:rsidRPr="001E65B2" w:rsidRDefault="009A43E4" w:rsidP="009A43E4">
                  <w:pPr>
                    <w:spacing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i/>
                      <w:sz w:val="18"/>
                      <w:szCs w:val="18"/>
                    </w:rPr>
                  </w:pPr>
                </w:p>
              </w:tc>
              <w:tc>
                <w:tcPr>
                  <w:tcW w:w="2614" w:type="dxa"/>
                </w:tcPr>
                <w:p w14:paraId="5DD74683" w14:textId="77777777" w:rsidR="009A43E4" w:rsidRPr="001E65B2" w:rsidRDefault="009A43E4" w:rsidP="009A43E4">
                  <w:pPr>
                    <w:spacing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i/>
                      <w:sz w:val="18"/>
                      <w:szCs w:val="18"/>
                    </w:rPr>
                  </w:pPr>
                </w:p>
              </w:tc>
            </w:tr>
          </w:tbl>
          <w:p w14:paraId="0EC3E5C9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roject</w:t>
            </w:r>
            <w:r w:rsidRPr="00CC697C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>Team:</w:t>
            </w:r>
          </w:p>
          <w:tbl>
            <w:tblPr>
              <w:tblStyle w:val="GridTable41"/>
              <w:tblW w:w="10754" w:type="dxa"/>
              <w:tblLook w:val="04A0" w:firstRow="1" w:lastRow="0" w:firstColumn="1" w:lastColumn="0" w:noHBand="0" w:noVBand="1"/>
            </w:tblPr>
            <w:tblGrid>
              <w:gridCol w:w="2775"/>
              <w:gridCol w:w="2619"/>
              <w:gridCol w:w="2749"/>
              <w:gridCol w:w="2611"/>
            </w:tblGrid>
            <w:tr w:rsidR="009A43E4" w:rsidRPr="000554F4" w14:paraId="7AAEF762" w14:textId="730E4166" w:rsidTr="009A43E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75" w:type="dxa"/>
                  <w:shd w:val="clear" w:color="auto" w:fill="FFC000"/>
                </w:tcPr>
                <w:p w14:paraId="0C531C00" w14:textId="77777777" w:rsidR="009A43E4" w:rsidRPr="000554F4" w:rsidRDefault="009A43E4" w:rsidP="009A43E4">
                  <w:pPr>
                    <w:spacing w:after="120"/>
                    <w:rPr>
                      <w:b w:val="0"/>
                      <w:iCs/>
                      <w:color w:val="auto"/>
                      <w:sz w:val="18"/>
                      <w:szCs w:val="18"/>
                    </w:rPr>
                  </w:pPr>
                  <w:r w:rsidRPr="000554F4">
                    <w:rPr>
                      <w:iCs/>
                      <w:color w:val="auto"/>
                      <w:sz w:val="18"/>
                      <w:szCs w:val="18"/>
                    </w:rPr>
                    <w:t>Name</w:t>
                  </w:r>
                  <w:r>
                    <w:rPr>
                      <w:iCs/>
                      <w:color w:val="auto"/>
                      <w:sz w:val="18"/>
                      <w:szCs w:val="18"/>
                    </w:rPr>
                    <w:t xml:space="preserve"> of Faculty</w:t>
                  </w:r>
                </w:p>
              </w:tc>
              <w:tc>
                <w:tcPr>
                  <w:tcW w:w="2619" w:type="dxa"/>
                  <w:shd w:val="clear" w:color="auto" w:fill="FFC000"/>
                </w:tcPr>
                <w:p w14:paraId="6B65E684" w14:textId="77777777" w:rsidR="009A43E4" w:rsidRPr="000554F4" w:rsidRDefault="009A43E4" w:rsidP="009A43E4">
                  <w:pPr>
                    <w:spacing w:after="1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iCs/>
                      <w:color w:val="auto"/>
                      <w:sz w:val="18"/>
                      <w:szCs w:val="18"/>
                    </w:rPr>
                  </w:pPr>
                  <w:r w:rsidRPr="000554F4">
                    <w:rPr>
                      <w:iCs/>
                      <w:color w:val="auto"/>
                      <w:sz w:val="18"/>
                      <w:szCs w:val="18"/>
                    </w:rPr>
                    <w:t>Title</w:t>
                  </w:r>
                </w:p>
              </w:tc>
              <w:tc>
                <w:tcPr>
                  <w:tcW w:w="2749" w:type="dxa"/>
                  <w:shd w:val="clear" w:color="auto" w:fill="FFC000"/>
                </w:tcPr>
                <w:p w14:paraId="3F4950D6" w14:textId="77777777" w:rsidR="009A43E4" w:rsidRPr="000554F4" w:rsidRDefault="009A43E4" w:rsidP="009A43E4">
                  <w:pPr>
                    <w:spacing w:after="1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0554F4">
                    <w:rPr>
                      <w:color w:val="auto"/>
                      <w:sz w:val="18"/>
                      <w:szCs w:val="18"/>
                    </w:rPr>
                    <w:t>Organization</w:t>
                  </w:r>
                </w:p>
              </w:tc>
              <w:tc>
                <w:tcPr>
                  <w:tcW w:w="2611" w:type="dxa"/>
                  <w:shd w:val="clear" w:color="auto" w:fill="FFC000"/>
                </w:tcPr>
                <w:p w14:paraId="04EFCE22" w14:textId="0C5BC5B8" w:rsidR="009A43E4" w:rsidRPr="00E84D8D" w:rsidRDefault="00E84D8D" w:rsidP="009A43E4">
                  <w:pPr>
                    <w:spacing w:after="1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>
                    <w:rPr>
                      <w:color w:val="auto"/>
                      <w:sz w:val="18"/>
                      <w:szCs w:val="18"/>
                    </w:rPr>
                    <w:t>University</w:t>
                  </w:r>
                </w:p>
              </w:tc>
            </w:tr>
            <w:tr w:rsidR="009A43E4" w:rsidRPr="001E65B2" w14:paraId="4EE65D76" w14:textId="7EC3AD5D" w:rsidTr="009A43E4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75" w:type="dxa"/>
                </w:tcPr>
                <w:p w14:paraId="25555C0C" w14:textId="77777777" w:rsidR="009A43E4" w:rsidRPr="00835DB6" w:rsidRDefault="009A43E4" w:rsidP="009A43E4">
                  <w:pPr>
                    <w:spacing w:after="120"/>
                    <w:rPr>
                      <w:b w:val="0"/>
                      <w:i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2619" w:type="dxa"/>
                </w:tcPr>
                <w:p w14:paraId="56B8EC22" w14:textId="77777777" w:rsidR="009A43E4" w:rsidRPr="001E65B2" w:rsidRDefault="009A43E4" w:rsidP="009A43E4">
                  <w:pPr>
                    <w:spacing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i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2749" w:type="dxa"/>
                </w:tcPr>
                <w:p w14:paraId="0F47C1E6" w14:textId="77777777" w:rsidR="009A43E4" w:rsidRPr="001E65B2" w:rsidRDefault="009A43E4" w:rsidP="009A43E4">
                  <w:pPr>
                    <w:spacing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i/>
                      <w:sz w:val="18"/>
                      <w:szCs w:val="18"/>
                    </w:rPr>
                  </w:pPr>
                </w:p>
              </w:tc>
              <w:tc>
                <w:tcPr>
                  <w:tcW w:w="2611" w:type="dxa"/>
                </w:tcPr>
                <w:p w14:paraId="33DEBFC6" w14:textId="77777777" w:rsidR="009A43E4" w:rsidRPr="001E65B2" w:rsidRDefault="009A43E4" w:rsidP="009A43E4">
                  <w:pPr>
                    <w:spacing w:after="1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i/>
                      <w:sz w:val="18"/>
                      <w:szCs w:val="18"/>
                    </w:rPr>
                  </w:pPr>
                </w:p>
              </w:tc>
            </w:tr>
            <w:tr w:rsidR="009A43E4" w:rsidRPr="001E65B2" w14:paraId="5E03D0A2" w14:textId="036FD37E" w:rsidTr="009A43E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775" w:type="dxa"/>
                </w:tcPr>
                <w:p w14:paraId="769C4796" w14:textId="77777777" w:rsidR="009A43E4" w:rsidRPr="00835DB6" w:rsidRDefault="009A43E4" w:rsidP="009A43E4">
                  <w:pPr>
                    <w:spacing w:after="120"/>
                    <w:rPr>
                      <w:b w:val="0"/>
                      <w:i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2619" w:type="dxa"/>
                </w:tcPr>
                <w:p w14:paraId="64734FE2" w14:textId="77777777" w:rsidR="009A43E4" w:rsidRPr="001E65B2" w:rsidRDefault="009A43E4" w:rsidP="009A43E4">
                  <w:pPr>
                    <w:spacing w:after="12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i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2749" w:type="dxa"/>
                </w:tcPr>
                <w:p w14:paraId="36CC7DD3" w14:textId="77777777" w:rsidR="009A43E4" w:rsidRPr="001E65B2" w:rsidRDefault="009A43E4" w:rsidP="009A43E4">
                  <w:pPr>
                    <w:spacing w:after="12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i/>
                      <w:sz w:val="18"/>
                      <w:szCs w:val="18"/>
                    </w:rPr>
                  </w:pPr>
                </w:p>
              </w:tc>
              <w:tc>
                <w:tcPr>
                  <w:tcW w:w="2611" w:type="dxa"/>
                </w:tcPr>
                <w:p w14:paraId="741143F7" w14:textId="77777777" w:rsidR="009A43E4" w:rsidRPr="001E65B2" w:rsidRDefault="009A43E4" w:rsidP="009A43E4">
                  <w:pPr>
                    <w:spacing w:after="12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i/>
                      <w:sz w:val="18"/>
                      <w:szCs w:val="18"/>
                    </w:rPr>
                  </w:pPr>
                </w:p>
              </w:tc>
            </w:tr>
          </w:tbl>
          <w:p w14:paraId="5367AD8B" w14:textId="77777777" w:rsidR="00C84B94" w:rsidRDefault="00C84B94" w:rsidP="009A43E4">
            <w:pPr>
              <w:spacing w:after="120"/>
              <w:rPr>
                <w:b/>
                <w:bCs/>
                <w:sz w:val="18"/>
                <w:szCs w:val="18"/>
              </w:rPr>
            </w:pPr>
          </w:p>
        </w:tc>
      </w:tr>
    </w:tbl>
    <w:p w14:paraId="11329571" w14:textId="77777777" w:rsidR="009A43E4" w:rsidRDefault="009A43E4"/>
    <w:sectPr w:rsidR="009A43E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2F81B" w14:textId="77777777" w:rsidR="00E73ECA" w:rsidRDefault="00E73ECA" w:rsidP="00C84B94">
      <w:pPr>
        <w:spacing w:after="0" w:line="240" w:lineRule="auto"/>
      </w:pPr>
      <w:r>
        <w:separator/>
      </w:r>
    </w:p>
  </w:endnote>
  <w:endnote w:type="continuationSeparator" w:id="0">
    <w:p w14:paraId="6A88939E" w14:textId="77777777" w:rsidR="00E73ECA" w:rsidRDefault="00E73ECA" w:rsidP="00C84B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39165D" w14:textId="77777777" w:rsidR="00E73ECA" w:rsidRDefault="00E73ECA" w:rsidP="00C84B94">
      <w:pPr>
        <w:spacing w:after="0" w:line="240" w:lineRule="auto"/>
      </w:pPr>
      <w:r>
        <w:separator/>
      </w:r>
    </w:p>
  </w:footnote>
  <w:footnote w:type="continuationSeparator" w:id="0">
    <w:p w14:paraId="5B7BB12E" w14:textId="77777777" w:rsidR="00E73ECA" w:rsidRDefault="00E73ECA" w:rsidP="00C84B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3C993" w14:textId="77777777" w:rsidR="009A43E4" w:rsidRDefault="009A43E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BF46751" wp14:editId="6BF12EB9">
              <wp:simplePos x="0" y="0"/>
              <wp:positionH relativeFrom="margin">
                <wp:posOffset>685800</wp:posOffset>
              </wp:positionH>
              <wp:positionV relativeFrom="paragraph">
                <wp:posOffset>-419100</wp:posOffset>
              </wp:positionV>
              <wp:extent cx="4552950" cy="857250"/>
              <wp:effectExtent l="0" t="0" r="19050" b="1905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52950" cy="857250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02BA60A0" w14:textId="62294627" w:rsidR="009A43E4" w:rsidRDefault="009A43E4" w:rsidP="00C84B94">
                          <w:pPr>
                            <w:spacing w:line="240" w:lineRule="auto"/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396630">
                            <w:rPr>
                              <w:b/>
                              <w:sz w:val="28"/>
                              <w:szCs w:val="28"/>
                            </w:rPr>
                            <w:t xml:space="preserve">SJSU </w:t>
                          </w:r>
                          <w:r w:rsidR="00AD0B73">
                            <w:rPr>
                              <w:b/>
                              <w:sz w:val="28"/>
                              <w:szCs w:val="28"/>
                            </w:rPr>
                            <w:t>OFFICE OF RESEARCH</w:t>
                          </w:r>
                        </w:p>
                        <w:p w14:paraId="43197912" w14:textId="7830E2EE" w:rsidR="009A43E4" w:rsidRPr="00D06116" w:rsidRDefault="009A43E4" w:rsidP="00C84B94">
                          <w:pPr>
                            <w:spacing w:line="240" w:lineRule="auto"/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D06116">
                            <w:rPr>
                              <w:b/>
                              <w:sz w:val="28"/>
                              <w:szCs w:val="28"/>
                            </w:rPr>
                            <w:t>Special Request in Partnership with IBM for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  <w:r w:rsidRPr="00D06116">
                            <w:rPr>
                              <w:b/>
                              <w:sz w:val="28"/>
                              <w:szCs w:val="28"/>
                            </w:rPr>
                            <w:t>teaching, learning, and non-commercial research purpos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F4675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4pt;margin-top:-33pt;width:358.5pt;height:67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" fillcolor="#ffc000" strokeweight=".5pt">
              <v:textbox>
                <w:txbxContent>
                  <w:p w14:paraId="02BA60A0" w14:textId="62294627" w:rsidR="009A43E4" w:rsidRDefault="009A43E4" w:rsidP="00C84B94">
                    <w:pPr>
                      <w:spacing w:line="240" w:lineRule="auto"/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396630">
                      <w:rPr>
                        <w:b/>
                        <w:sz w:val="28"/>
                        <w:szCs w:val="28"/>
                      </w:rPr>
                      <w:t xml:space="preserve">SJSU </w:t>
                    </w:r>
                    <w:r w:rsidR="00AD0B73">
                      <w:rPr>
                        <w:b/>
                        <w:sz w:val="28"/>
                        <w:szCs w:val="28"/>
                      </w:rPr>
                      <w:t>OFFICE OF RESEARCH</w:t>
                    </w:r>
                  </w:p>
                  <w:p w14:paraId="43197912" w14:textId="7830E2EE" w:rsidR="009A43E4" w:rsidRPr="00D06116" w:rsidRDefault="009A43E4" w:rsidP="00C84B94">
                    <w:pPr>
                      <w:spacing w:line="240" w:lineRule="auto"/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D06116">
                      <w:rPr>
                        <w:b/>
                        <w:sz w:val="28"/>
                        <w:szCs w:val="28"/>
                      </w:rPr>
                      <w:t>Special Request in Partnership with IBM for</w:t>
                    </w:r>
                    <w:r>
                      <w:rPr>
                        <w:b/>
                        <w:sz w:val="28"/>
                        <w:szCs w:val="28"/>
                      </w:rPr>
                      <w:t xml:space="preserve"> </w:t>
                    </w:r>
                    <w:r w:rsidRPr="00D06116">
                      <w:rPr>
                        <w:b/>
                        <w:sz w:val="28"/>
                        <w:szCs w:val="28"/>
                      </w:rPr>
                      <w:t>teaching, learning, and non-commercial research purposes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27F16"/>
    <w:multiLevelType w:val="hybridMultilevel"/>
    <w:tmpl w:val="F3362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160CE7"/>
    <w:multiLevelType w:val="hybridMultilevel"/>
    <w:tmpl w:val="6D500A9E"/>
    <w:lvl w:ilvl="0" w:tplc="46BCF5DA">
      <w:start w:val="6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jQzMzW3sDA1NDZQ0lEKTi0uzszPAykwqgUAsIH4DywAAAA="/>
  </w:docVars>
  <w:rsids>
    <w:rsidRoot w:val="00C84B94"/>
    <w:rsid w:val="00090759"/>
    <w:rsid w:val="001D7ADB"/>
    <w:rsid w:val="00206CA9"/>
    <w:rsid w:val="00261682"/>
    <w:rsid w:val="0036588E"/>
    <w:rsid w:val="00377DC5"/>
    <w:rsid w:val="00416AAE"/>
    <w:rsid w:val="004918C9"/>
    <w:rsid w:val="004950A8"/>
    <w:rsid w:val="005235CF"/>
    <w:rsid w:val="00526CB0"/>
    <w:rsid w:val="00576B2E"/>
    <w:rsid w:val="006235FC"/>
    <w:rsid w:val="006B1884"/>
    <w:rsid w:val="00792D74"/>
    <w:rsid w:val="007C2F33"/>
    <w:rsid w:val="007E65CB"/>
    <w:rsid w:val="008075A6"/>
    <w:rsid w:val="008A4316"/>
    <w:rsid w:val="00921ED8"/>
    <w:rsid w:val="009A43E4"/>
    <w:rsid w:val="00A85F84"/>
    <w:rsid w:val="00AD0B73"/>
    <w:rsid w:val="00B14E95"/>
    <w:rsid w:val="00BE566F"/>
    <w:rsid w:val="00C05435"/>
    <w:rsid w:val="00C84B94"/>
    <w:rsid w:val="00DC5227"/>
    <w:rsid w:val="00E73ECA"/>
    <w:rsid w:val="00E84D8D"/>
    <w:rsid w:val="00EA07BC"/>
    <w:rsid w:val="00EA1902"/>
    <w:rsid w:val="00FB7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B458C1"/>
  <w15:chartTrackingRefBased/>
  <w15:docId w15:val="{2C0D0B7E-0480-498B-8FCF-17456805B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4B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4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C84B9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84B94"/>
    <w:rPr>
      <w:rFonts w:eastAsiaTheme="minorEastAsia"/>
      <w:color w:val="5A5A5A" w:themeColor="text1" w:themeTint="A5"/>
      <w:spacing w:val="15"/>
    </w:rPr>
  </w:style>
  <w:style w:type="table" w:customStyle="1" w:styleId="GridTable41">
    <w:name w:val="Grid Table 41"/>
    <w:basedOn w:val="TableNormal"/>
    <w:uiPriority w:val="49"/>
    <w:rsid w:val="00C84B9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C84B9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4B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4B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4B94"/>
  </w:style>
  <w:style w:type="paragraph" w:styleId="Footer">
    <w:name w:val="footer"/>
    <w:basedOn w:val="Normal"/>
    <w:link w:val="FooterChar"/>
    <w:uiPriority w:val="99"/>
    <w:unhideWhenUsed/>
    <w:rsid w:val="00C84B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4B94"/>
  </w:style>
  <w:style w:type="paragraph" w:styleId="BalloonText">
    <w:name w:val="Balloon Text"/>
    <w:basedOn w:val="Normal"/>
    <w:link w:val="BalloonTextChar"/>
    <w:uiPriority w:val="99"/>
    <w:semiHidden/>
    <w:unhideWhenUsed/>
    <w:rsid w:val="00B14E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E9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8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9186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23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9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840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948363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9729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5909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0874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3574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98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227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9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48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64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31605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700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3535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1281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9404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21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8492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3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56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434904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700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9476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44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7905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00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8735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096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8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86304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353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245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006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8424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07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5951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39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882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363599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4845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1417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0525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838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1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235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8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73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7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6644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755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6632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7765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832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ofresearch@sj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55A671-DE8D-46B9-84F0-177FC0359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JSU</Company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012748580"</dc:creator>
  <cp:keywords/>
  <dc:description/>
  <cp:lastModifiedBy>PJR</cp:lastModifiedBy>
  <cp:revision>3</cp:revision>
  <cp:lastPrinted>2020-08-07T14:59:00Z</cp:lastPrinted>
  <dcterms:created xsi:type="dcterms:W3CDTF">2021-11-15T16:41:00Z</dcterms:created>
  <dcterms:modified xsi:type="dcterms:W3CDTF">2021-11-15T21:43:00Z</dcterms:modified>
</cp:coreProperties>
</file>